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0F9198B" w:rsidR="00B4591D" w:rsidRDefault="00405AD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.Articl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A65EB3">
        <w:rPr>
          <w:rFonts w:ascii="Times New Roman" w:eastAsia="Times New Roman" w:hAnsi="Times New Roman" w:cs="Times New Roman"/>
          <w:sz w:val="24"/>
          <w:szCs w:val="24"/>
        </w:rPr>
        <w:t>LSI</w:t>
      </w:r>
      <w:r>
        <w:rPr>
          <w:rFonts w:ascii="Times New Roman" w:eastAsia="Times New Roman" w:hAnsi="Times New Roman" w:cs="Times New Roman"/>
          <w:sz w:val="24"/>
          <w:szCs w:val="24"/>
        </w:rPr>
        <w:t>.KA</w:t>
      </w:r>
      <w:proofErr w:type="spellEnd"/>
    </w:p>
    <w:p w14:paraId="00000002" w14:textId="77777777" w:rsidR="00B4591D" w:rsidRDefault="00405AD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W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</w:p>
    <w:p w14:paraId="00000003" w14:textId="77777777" w:rsidR="00B4591D" w:rsidRDefault="00405AD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olSculpting</w:t>
      </w:r>
    </w:p>
    <w:p w14:paraId="00000004" w14:textId="77777777" w:rsidR="00B4591D" w:rsidRDefault="00405AD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also known as CoolSculpting, is the perfect way to rid yourself of stubborn fat bulges by freezing them. Find out if this is right for you!</w:t>
      </w:r>
    </w:p>
    <w:p w14:paraId="00000005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| Freeze Away Fat Cells with CoolSculpting</w:t>
      </w:r>
    </w:p>
    <w:p w14:paraId="00000006" w14:textId="77777777" w:rsidR="00B4591D" w:rsidRDefault="00405AD7">
      <w:pPr>
        <w:spacing w:before="240"/>
        <w:rPr>
          <w:del w:id="0" w:author="Melissa Zelig" w:date="2020-05-20T20:59:00Z"/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r CoolSculpting is a one of a ki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d treatment that reduces stubborn bulges by freezing the fat cells beneath your skin. This non-invasive treatment is safe and effective for both men and women. The results you achieve are natural-looking and last</w:t>
      </w:r>
      <w:ins w:id="1" w:author="Melissa Zelig" w:date="2020-05-20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definitely.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" w:author="Melissa Zelig" w:date="2020-05-20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for</w:delText>
        </w:r>
        <w:commentRangeStart w:id="3"/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months</w:delText>
        </w:r>
        <w:commentRangeEnd w:id="3"/>
        <w:r>
          <w:commentReference w:id="3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fter your tre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tment.</w:delText>
        </w:r>
      </w:del>
    </w:p>
    <w:p w14:paraId="00000007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y </w:t>
      </w:r>
      <w:del w:id="4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hoos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ins w:id="5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?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6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oolSculpting:</w:delText>
        </w:r>
      </w:del>
    </w:p>
    <w:p w14:paraId="00000008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#1 fat reduction treatment</w:t>
      </w:r>
    </w:p>
    <w:p w14:paraId="00000009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nimal to no downtime</w:t>
      </w:r>
    </w:p>
    <w:p w14:paraId="0000000A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nvenient 35-minute treatments</w:t>
      </w:r>
    </w:p>
    <w:p w14:paraId="0000000B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ientifically proven safe and effective</w:t>
      </w:r>
    </w:p>
    <w:p w14:paraId="0000000C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surgical alternative to liposuction</w:t>
      </w:r>
    </w:p>
    <w:p w14:paraId="0000000D" w14:textId="77777777" w:rsidR="00B4591D" w:rsidRDefault="00405AD7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atural, long-lasting results</w:t>
      </w:r>
    </w:p>
    <w:p w14:paraId="0000000E" w14:textId="77777777" w:rsidR="00B4591D" w:rsidRDefault="00405AD7">
      <w:pPr>
        <w:numPr>
          <w:ilvl w:val="0"/>
          <w:numId w:val="2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ulpts attractive body curves</w:t>
      </w:r>
    </w:p>
    <w:p w14:paraId="0000000F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Does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ork?</w:t>
      </w:r>
    </w:p>
    <w:p w14:paraId="00000010" w14:textId="2D554DEC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en your stubborn fat bulges undergo a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, the skin c</w:t>
      </w:r>
      <w:ins w:id="7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</w:t>
        </w:r>
      </w:ins>
      <w:del w:id="8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ls </w:t>
      </w:r>
      <w:del w:id="9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a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asily withstand the cold temperatures</w:t>
      </w:r>
      <w:ins w:id="10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hile the fat cells become hard and brittle. 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 fat cell</w:t>
      </w:r>
      <w:ins w:id="11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12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gin to freeze, causing the cell’s membrane to rupture. When the membrane cracks, the cell </w:t>
      </w:r>
      <w:del w:id="13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longer function</w:t>
      </w:r>
      <w:ins w:id="14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perly and die</w:t>
      </w:r>
      <w:ins w:id="15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Now the cell can’t store fat</w:t>
      </w:r>
      <w:ins w:id="16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</w:t>
        </w:r>
      </w:ins>
      <w:del w:id="17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so that it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cess</w:t>
      </w:r>
      <w:ins w:id="18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ut of the body as waste. This is the most significant difference between a weight loss program and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Weight loss programs simply shrink the fall cells, while CoolSculpting eliminates </w:t>
      </w:r>
      <w:ins w:id="19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at cells</w:t>
        </w:r>
      </w:ins>
      <w:del w:id="20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m c</w:delText>
        </w:r>
      </w:del>
      <w:ins w:id="21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c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mpletely.</w:t>
      </w:r>
    </w:p>
    <w:p w14:paraId="3C9B2C3A" w14:textId="0C61514E" w:rsidR="00A65EB3" w:rsidRPr="00A65EB3" w:rsidRDefault="00A65EB3" w:rsidP="00A65EB3">
      <w:pPr>
        <w:spacing w:before="240"/>
        <w:jc w:val="right"/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</w:pPr>
      <w:r w:rsidRPr="00A65EB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Learn more about the CoolSculpting treatment &gt;&gt;</w:t>
      </w:r>
    </w:p>
    <w:p w14:paraId="00000011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</w:t>
      </w:r>
    </w:p>
    <w:p w14:paraId="00000012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uring eac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, the technician </w:t>
      </w:r>
      <w:del w:id="22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ins w:id="23" w:author="Melissa Zelig" w:date="2020-05-20T21:02:00Z">
        <w:del w:id="24" w:author="Melissa Zelig" w:date="2020-05-20T21:02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applies</w:delText>
          </w:r>
        </w:del>
      </w:ins>
      <w:del w:id="25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ppl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proprietary applicator that isolates the fat bulges and exposes them to consistent cooling. The applicators come in a variety of shapes and sizes, each made perfect for the common target areas like the chin, 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ighs, arms, and abdomen. The applicator used during your treatment </w:t>
      </w:r>
      <w:del w:id="26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pend</w:t>
      </w:r>
      <w:ins w:id="27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 your specific body. The technicians </w:t>
      </w:r>
      <w:del w:id="28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termine which applicator will help you receive the most optimal results.</w:t>
      </w:r>
    </w:p>
    <w:p w14:paraId="00000013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 </w:t>
      </w:r>
    </w:p>
    <w:p w14:paraId="00000014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 Treatment Areas</w:t>
      </w:r>
    </w:p>
    <w:p w14:paraId="00000015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can treat sp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ific areas on the body. Common treatment areas include:</w:t>
      </w:r>
    </w:p>
    <w:p w14:paraId="00000016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elly fat</w:t>
      </w:r>
    </w:p>
    <w:p w14:paraId="00000017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ove handles</w:t>
      </w:r>
    </w:p>
    <w:p w14:paraId="00000018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ips</w:t>
      </w:r>
    </w:p>
    <w:p w14:paraId="00000019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rmpit fat</w:t>
      </w:r>
    </w:p>
    <w:p w14:paraId="0000001A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ack fat</w:t>
      </w:r>
    </w:p>
    <w:p w14:paraId="0000001B" w14:textId="77777777" w:rsidR="00B4591D" w:rsidRDefault="00405AD7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igh fat</w:t>
      </w:r>
    </w:p>
    <w:p w14:paraId="0000001C" w14:textId="0C78CA99" w:rsidR="00B4591D" w:rsidRPr="00A65EB3" w:rsidRDefault="00405AD7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uble chin area</w:t>
      </w:r>
    </w:p>
    <w:p w14:paraId="0000001D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Much Does it Cost to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?</w:t>
      </w:r>
    </w:p>
    <w:p w14:paraId="0000001E" w14:textId="490C3FBF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s can vary per patient, depending on the number of treatments you </w:t>
      </w:r>
      <w:del w:id="29" w:author="Melissa Zelig" w:date="2020-05-20T21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quire. When you schedule your consultation, the technician will help determine how many treatments you </w:t>
      </w:r>
      <w:del w:id="30" w:author="Melissa Zelig" w:date="2020-05-20T21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eed to achieve optimal results. The cost includes the siz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d type of applicator used per treatment and the number of cycles </w:t>
      </w:r>
      <w:del w:id="31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</w:t>
      </w:r>
      <w:ins w:id="32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d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achieve optimal fat reduction. Special discounts and specials are available</w:t>
      </w:r>
      <w:ins w:id="33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r w:rsidR="00A65EB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Laser + Skin Institute</w:t>
      </w:r>
      <w:del w:id="34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often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as expert technicians who can help you get the best CoolSculpting results </w:t>
      </w:r>
      <w:ins w:id="35" w:author="Melissa Zelig" w:date="2020-05-20T21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t</w:t>
        </w:r>
      </w:ins>
      <w:del w:id="36" w:author="Melissa Zelig" w:date="2020-05-20T21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r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price you can afford.  </w:t>
      </w:r>
    </w:p>
    <w:p w14:paraId="4437A6C5" w14:textId="77777777" w:rsidR="00A65EB3" w:rsidRDefault="00A65EB3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75C0212" w14:textId="77777777" w:rsidR="00A65EB3" w:rsidRPr="00A65EB3" w:rsidRDefault="00A65EB3" w:rsidP="00A65EB3">
      <w:pPr>
        <w:spacing w:after="240"/>
        <w:jc w:val="right"/>
        <w:rPr>
          <w:color w:val="0E101A"/>
          <w:sz w:val="24"/>
          <w:szCs w:val="24"/>
          <w:u w:val="single"/>
        </w:rPr>
      </w:pPr>
      <w:r w:rsidRPr="00A65EB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Related article: How much does CoolSculpting cost? &gt;&gt;</w:t>
      </w:r>
    </w:p>
    <w:p w14:paraId="46737BAA" w14:textId="77777777" w:rsidR="00A65EB3" w:rsidRDefault="00A65EB3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1F" w14:textId="77777777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Yourself Skinny</w:t>
      </w:r>
    </w:p>
    <w:p w14:paraId="00000020" w14:textId="110A1105" w:rsidR="00B4591D" w:rsidRDefault="00405AD7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on’t rely on weight loss programs to merely shrink your fat cells. You can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m and get rid of them entirely! To learn more about this popular fat-freezing procedure, contact </w:t>
      </w:r>
      <w:r w:rsidR="00A65EB3">
        <w:rPr>
          <w:rFonts w:ascii="Times New Roman" w:eastAsia="Times New Roman" w:hAnsi="Times New Roman" w:cs="Times New Roman"/>
          <w:color w:val="0E101A"/>
          <w:sz w:val="24"/>
          <w:szCs w:val="24"/>
        </w:rPr>
        <w:t>the Laser + Skin Institut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We are p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oud to be a leading provider of CoolSculpting in </w:t>
      </w:r>
      <w:r w:rsidR="00A65EB3">
        <w:rPr>
          <w:rFonts w:ascii="Roboto" w:hAnsi="Roboto"/>
          <w:color w:val="222222"/>
        </w:rPr>
        <w:t>Chatham, NJ</w:t>
      </w:r>
      <w:r w:rsidR="00A65EB3">
        <w:rPr>
          <w:rFonts w:ascii="Roboto" w:hAnsi="Roboto"/>
          <w:color w:val="222222"/>
        </w:rPr>
        <w:t xml:space="preserve">.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You can call us at </w:t>
      </w:r>
      <w:r w:rsidR="00A65EB3">
        <w:rPr>
          <w:rFonts w:ascii="Roboto" w:hAnsi="Roboto"/>
          <w:color w:val="660099"/>
        </w:rPr>
        <w:t>(973) 635-5050</w:t>
      </w:r>
      <w:r w:rsidR="00A65EB3">
        <w:rPr>
          <w:rFonts w:ascii="Roboto" w:hAnsi="Roboto"/>
          <w:color w:val="660099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o schedule your CoolSculpting consultation. </w:t>
      </w:r>
    </w:p>
    <w:p w14:paraId="00000021" w14:textId="77777777" w:rsidR="00B4591D" w:rsidRDefault="00B4591D"/>
    <w:sectPr w:rsidR="00B4591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Melissa Zelig" w:date="2020-05-20T20:59:00Z" w:initials="">
    <w:p w14:paraId="00000022" w14:textId="77777777" w:rsidR="00B4591D" w:rsidRDefault="00405A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we </w:t>
      </w:r>
      <w:proofErr w:type="spellStart"/>
      <w:r>
        <w:rPr>
          <w:color w:val="000000"/>
        </w:rPr>
        <w:t>cant</w:t>
      </w:r>
      <w:proofErr w:type="spellEnd"/>
      <w:r>
        <w:rPr>
          <w:color w:val="000000"/>
        </w:rPr>
        <w:t xml:space="preserve"> say results are permanent, but they are. So results are very long lasting. Or last indefinitely. et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2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22" w16cid:durableId="22822AA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D1734D"/>
    <w:multiLevelType w:val="multilevel"/>
    <w:tmpl w:val="2CECB2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7A608E3"/>
    <w:multiLevelType w:val="multilevel"/>
    <w:tmpl w:val="3F8C41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NDQxNDcxMTMzMLBQ0lEKTi0uzszPAykwrAUAsWWLkCwAAAA="/>
  </w:docVars>
  <w:rsids>
    <w:rsidRoot w:val="00B4591D"/>
    <w:rsid w:val="00405AD7"/>
    <w:rsid w:val="00A65EB3"/>
    <w:rsid w:val="00B4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C26A3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EB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E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3</Words>
  <Characters>2736</Characters>
  <Application>Microsoft Office Word</Application>
  <DocSecurity>0</DocSecurity>
  <Lines>47</Lines>
  <Paragraphs>24</Paragraphs>
  <ScaleCrop>false</ScaleCrop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6-03T20:59:00Z</dcterms:created>
  <dcterms:modified xsi:type="dcterms:W3CDTF">2020-06-03T20:59:00Z</dcterms:modified>
</cp:coreProperties>
</file>